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302BE" w14:textId="69A01D33" w:rsidR="00703C88" w:rsidRPr="003E4C10" w:rsidRDefault="00703C88" w:rsidP="00F962FA">
      <w:pPr>
        <w:spacing w:line="360" w:lineRule="auto"/>
        <w:contextualSpacing/>
        <w:jc w:val="center"/>
        <w:rPr>
          <w:rFonts w:ascii="標楷體" w:eastAsia="標楷體" w:hAnsi="標楷體"/>
          <w:b/>
          <w:sz w:val="32"/>
          <w:szCs w:val="24"/>
        </w:rPr>
      </w:pPr>
      <w:bookmarkStart w:id="0" w:name="_GoBack"/>
      <w:r w:rsidRPr="003E4C10">
        <w:rPr>
          <w:rFonts w:ascii="標楷體" w:eastAsia="標楷體" w:hAnsi="標楷體"/>
          <w:b/>
          <w:sz w:val="32"/>
          <w:szCs w:val="24"/>
        </w:rPr>
        <w:t>【附件</w:t>
      </w:r>
      <w:r w:rsidR="00120875" w:rsidRPr="003E4C10">
        <w:rPr>
          <w:rFonts w:ascii="標楷體" w:eastAsia="標楷體" w:hAnsi="標楷體"/>
          <w:b/>
          <w:sz w:val="32"/>
          <w:szCs w:val="24"/>
        </w:rPr>
        <w:t>五</w:t>
      </w:r>
      <w:r w:rsidRPr="003E4C10">
        <w:rPr>
          <w:rFonts w:ascii="標楷體" w:eastAsia="標楷體" w:hAnsi="標楷體"/>
          <w:b/>
          <w:sz w:val="32"/>
          <w:szCs w:val="24"/>
        </w:rPr>
        <w:t>】</w:t>
      </w:r>
      <w:r w:rsidR="006B2FB7" w:rsidRPr="003E4C10">
        <w:rPr>
          <w:rFonts w:ascii="標楷體" w:eastAsia="標楷體" w:hAnsi="標楷體"/>
          <w:b/>
          <w:sz w:val="32"/>
          <w:szCs w:val="24"/>
        </w:rPr>
        <w:t>學校基本資料表</w:t>
      </w:r>
      <w:bookmarkEnd w:id="0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2977"/>
        <w:gridCol w:w="1701"/>
        <w:gridCol w:w="3112"/>
      </w:tblGrid>
      <w:tr w:rsidR="003E4C10" w:rsidRPr="003E4C10" w14:paraId="7DFBD72C" w14:textId="3362FA47" w:rsidTr="005331BB">
        <w:trPr>
          <w:trHeight w:val="269"/>
        </w:trPr>
        <w:tc>
          <w:tcPr>
            <w:tcW w:w="9628" w:type="dxa"/>
            <w:gridSpan w:val="4"/>
            <w:shd w:val="clear" w:color="auto" w:fill="F2F2F2" w:themeFill="background1" w:themeFillShade="F2"/>
          </w:tcPr>
          <w:p w14:paraId="7728558C" w14:textId="32CB6FD8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學校基本資料表</w:t>
            </w:r>
          </w:p>
        </w:tc>
      </w:tr>
      <w:tr w:rsidR="003E4C10" w:rsidRPr="003E4C10" w14:paraId="027B477F" w14:textId="6166E14E" w:rsidTr="0055710C">
        <w:trPr>
          <w:trHeight w:val="558"/>
        </w:trPr>
        <w:tc>
          <w:tcPr>
            <w:tcW w:w="1838" w:type="dxa"/>
            <w:vAlign w:val="center"/>
          </w:tcPr>
          <w:p w14:paraId="417ABFC6" w14:textId="2FE12118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學校名稱(全銜)</w:t>
            </w:r>
          </w:p>
        </w:tc>
        <w:tc>
          <w:tcPr>
            <w:tcW w:w="7790" w:type="dxa"/>
            <w:gridSpan w:val="3"/>
            <w:vAlign w:val="bottom"/>
          </w:tcPr>
          <w:p w14:paraId="42DE5A82" w14:textId="470717B6" w:rsidR="005331BB" w:rsidRPr="003E4C10" w:rsidRDefault="005331BB" w:rsidP="00DC531E">
            <w:pPr>
              <w:adjustRightInd w:val="0"/>
              <w:snapToGrid w:val="0"/>
              <w:jc w:val="both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__________縣/市_________________________________________</w:t>
            </w:r>
          </w:p>
        </w:tc>
      </w:tr>
      <w:tr w:rsidR="003E4C10" w:rsidRPr="003E4C10" w14:paraId="1F1D63E1" w14:textId="6742F9A7" w:rsidTr="0055710C">
        <w:trPr>
          <w:trHeight w:val="552"/>
        </w:trPr>
        <w:tc>
          <w:tcPr>
            <w:tcW w:w="1838" w:type="dxa"/>
            <w:vAlign w:val="center"/>
          </w:tcPr>
          <w:p w14:paraId="4E728F14" w14:textId="1CB90A1B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學校地址</w:t>
            </w:r>
          </w:p>
        </w:tc>
        <w:tc>
          <w:tcPr>
            <w:tcW w:w="7790" w:type="dxa"/>
            <w:gridSpan w:val="3"/>
            <w:vAlign w:val="center"/>
          </w:tcPr>
          <w:p w14:paraId="0F706000" w14:textId="77777777" w:rsidR="005331BB" w:rsidRPr="003E4C10" w:rsidRDefault="005331BB" w:rsidP="00DC531E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3E4C10" w:rsidRPr="003E4C10" w14:paraId="56DF37AE" w14:textId="77777777" w:rsidTr="00DC531E">
        <w:trPr>
          <w:trHeight w:val="1267"/>
        </w:trPr>
        <w:tc>
          <w:tcPr>
            <w:tcW w:w="9628" w:type="dxa"/>
            <w:gridSpan w:val="4"/>
          </w:tcPr>
          <w:p w14:paraId="04E51CF8" w14:textId="7C1AB61E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>報名獎項類別 (每間</w:t>
            </w:r>
            <w:proofErr w:type="gramStart"/>
            <w:r w:rsidRPr="003E4C10">
              <w:rPr>
                <w:rFonts w:ascii="標楷體" w:eastAsia="標楷體" w:hAnsi="標楷體"/>
                <w:b/>
                <w:szCs w:val="24"/>
              </w:rPr>
              <w:t>學校限投一種</w:t>
            </w:r>
            <w:proofErr w:type="gramEnd"/>
            <w:r w:rsidRPr="003E4C10">
              <w:rPr>
                <w:rFonts w:ascii="標楷體" w:eastAsia="標楷體" w:hAnsi="標楷體"/>
                <w:b/>
                <w:szCs w:val="24"/>
              </w:rPr>
              <w:t>獎項)</w:t>
            </w:r>
          </w:p>
          <w:p w14:paraId="6F88D64B" w14:textId="3550F74E" w:rsidR="005331BB" w:rsidRPr="003E4C10" w:rsidRDefault="0055710C" w:rsidP="005331BB">
            <w:pPr>
              <w:spacing w:line="276" w:lineRule="auto"/>
              <w:contextualSpacing/>
              <w:rPr>
                <w:rFonts w:ascii="標楷體" w:eastAsia="標楷體" w:hAnsi="標楷體"/>
                <w:b/>
                <w:szCs w:val="24"/>
              </w:rPr>
            </w:pPr>
            <w:r w:rsidRPr="003E4C10">
              <w:rPr>
                <w:rFonts w:ascii="標楷體" w:eastAsia="標楷體" w:hAnsi="標楷體" w:hint="eastAsia"/>
                <w:szCs w:val="24"/>
              </w:rPr>
              <w:t>□</w:t>
            </w:r>
            <w:r w:rsidR="005331BB" w:rsidRPr="003E4C10">
              <w:rPr>
                <w:rFonts w:ascii="標楷體" w:eastAsia="標楷體" w:hAnsi="標楷體"/>
                <w:b/>
                <w:szCs w:val="24"/>
              </w:rPr>
              <w:t>卓越獎</w:t>
            </w:r>
          </w:p>
          <w:p w14:paraId="1838D20F" w14:textId="4190AA19" w:rsidR="007B3DB9" w:rsidRPr="003E4C10" w:rsidRDefault="007B3DB9" w:rsidP="0055710C">
            <w:pPr>
              <w:spacing w:line="276" w:lineRule="auto"/>
              <w:ind w:leftChars="-91" w:left="37" w:hangingChars="106" w:hanging="255"/>
              <w:contextualSpacing/>
              <w:rPr>
                <w:rFonts w:ascii="標楷體" w:eastAsia="標楷體" w:hAnsi="標楷體"/>
                <w:szCs w:val="24"/>
              </w:rPr>
            </w:pPr>
            <w:r w:rsidRPr="003E4C10">
              <w:rPr>
                <w:rFonts w:ascii="標楷體" w:eastAsia="標楷體" w:hAnsi="標楷體"/>
                <w:b/>
                <w:szCs w:val="24"/>
              </w:rPr>
              <w:t xml:space="preserve">  </w:t>
            </w:r>
            <w:r w:rsidR="005331BB" w:rsidRPr="003E4C10">
              <w:rPr>
                <w:rFonts w:ascii="標楷體" w:eastAsia="標楷體" w:hAnsi="標楷體"/>
                <w:b/>
                <w:szCs w:val="24"/>
              </w:rPr>
              <w:t>特色獎</w:t>
            </w:r>
            <w:r w:rsidR="00DC531E" w:rsidRPr="003E4C10">
              <w:rPr>
                <w:rFonts w:ascii="標楷體" w:eastAsia="標楷體" w:hAnsi="標楷體"/>
                <w:b/>
                <w:szCs w:val="24"/>
              </w:rPr>
              <w:t xml:space="preserve">: </w:t>
            </w:r>
            <w:r w:rsidR="0055710C" w:rsidRPr="003E4C10">
              <w:rPr>
                <w:rFonts w:ascii="標楷體" w:eastAsia="標楷體" w:hAnsi="標楷體" w:hint="eastAsia"/>
                <w:szCs w:val="24"/>
              </w:rPr>
              <w:t>□</w:t>
            </w:r>
            <w:r w:rsidR="005331BB" w:rsidRPr="003E4C10">
              <w:rPr>
                <w:rFonts w:ascii="標楷體" w:eastAsia="標楷體" w:hAnsi="標楷體"/>
                <w:szCs w:val="24"/>
              </w:rPr>
              <w:t>1.社區夥伴獎</w:t>
            </w:r>
            <w:r w:rsidRPr="003E4C10">
              <w:rPr>
                <w:rFonts w:ascii="標楷體" w:eastAsia="標楷體" w:hAnsi="標楷體"/>
                <w:szCs w:val="24"/>
              </w:rPr>
              <w:t xml:space="preserve">  </w:t>
            </w:r>
            <w:r w:rsidR="0055710C" w:rsidRPr="003E4C10">
              <w:rPr>
                <w:rFonts w:ascii="標楷體" w:eastAsia="標楷體" w:hAnsi="標楷體" w:hint="eastAsia"/>
                <w:szCs w:val="24"/>
              </w:rPr>
              <w:t>□</w:t>
            </w:r>
            <w:r w:rsidR="005331BB" w:rsidRPr="003E4C10">
              <w:rPr>
                <w:rFonts w:ascii="標楷體" w:eastAsia="標楷體" w:hAnsi="標楷體"/>
                <w:szCs w:val="24"/>
              </w:rPr>
              <w:t>2.創新課程獎</w:t>
            </w:r>
            <w:r w:rsidRPr="003E4C10">
              <w:rPr>
                <w:rFonts w:ascii="標楷體" w:eastAsia="標楷體" w:hAnsi="標楷體"/>
                <w:szCs w:val="24"/>
              </w:rPr>
              <w:t xml:space="preserve">  </w:t>
            </w:r>
            <w:r w:rsidR="0055710C" w:rsidRPr="003E4C10">
              <w:rPr>
                <w:rFonts w:ascii="標楷體" w:eastAsia="標楷體" w:hAnsi="標楷體" w:hint="eastAsia"/>
                <w:szCs w:val="24"/>
              </w:rPr>
              <w:t>□</w:t>
            </w:r>
            <w:r w:rsidR="005331BB" w:rsidRPr="003E4C10">
              <w:rPr>
                <w:rFonts w:ascii="標楷體" w:eastAsia="標楷體" w:hAnsi="標楷體"/>
                <w:szCs w:val="24"/>
              </w:rPr>
              <w:t>3.支持環境獎</w:t>
            </w:r>
            <w:r w:rsidRPr="003E4C10">
              <w:rPr>
                <w:rFonts w:ascii="標楷體" w:eastAsia="標楷體" w:hAnsi="標楷體"/>
                <w:szCs w:val="24"/>
              </w:rPr>
              <w:t xml:space="preserve">  </w:t>
            </w:r>
            <w:r w:rsidR="0055710C" w:rsidRPr="003E4C10">
              <w:rPr>
                <w:rFonts w:ascii="標楷體" w:eastAsia="標楷體" w:hAnsi="標楷體" w:hint="eastAsia"/>
                <w:szCs w:val="24"/>
              </w:rPr>
              <w:t>□</w:t>
            </w:r>
            <w:r w:rsidR="005331BB" w:rsidRPr="003E4C10">
              <w:rPr>
                <w:rFonts w:ascii="標楷體" w:eastAsia="標楷體" w:hAnsi="標楷體"/>
                <w:szCs w:val="24"/>
              </w:rPr>
              <w:t>4.健康服務獎</w:t>
            </w:r>
          </w:p>
        </w:tc>
      </w:tr>
      <w:tr w:rsidR="003E4C10" w:rsidRPr="003E4C10" w14:paraId="08ED3BE0" w14:textId="651F9BCA" w:rsidTr="0055710C">
        <w:trPr>
          <w:trHeight w:val="549"/>
        </w:trPr>
        <w:tc>
          <w:tcPr>
            <w:tcW w:w="1838" w:type="dxa"/>
            <w:vAlign w:val="center"/>
          </w:tcPr>
          <w:p w14:paraId="458D6D01" w14:textId="665AF8BE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現任校長</w:t>
            </w:r>
          </w:p>
        </w:tc>
        <w:tc>
          <w:tcPr>
            <w:tcW w:w="2977" w:type="dxa"/>
          </w:tcPr>
          <w:p w14:paraId="5D9B9707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34FDD550" w14:textId="6AA2DF29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電話</w:t>
            </w:r>
          </w:p>
        </w:tc>
        <w:tc>
          <w:tcPr>
            <w:tcW w:w="3112" w:type="dxa"/>
          </w:tcPr>
          <w:p w14:paraId="08A892A4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3E4C10" w:rsidRPr="003E4C10" w14:paraId="532979D8" w14:textId="460E5387" w:rsidTr="0055710C">
        <w:trPr>
          <w:trHeight w:val="557"/>
        </w:trPr>
        <w:tc>
          <w:tcPr>
            <w:tcW w:w="1838" w:type="dxa"/>
            <w:vAlign w:val="center"/>
          </w:tcPr>
          <w:p w14:paraId="101EC3BD" w14:textId="1F5B6D4C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聯絡人姓名</w:t>
            </w:r>
          </w:p>
        </w:tc>
        <w:tc>
          <w:tcPr>
            <w:tcW w:w="2977" w:type="dxa"/>
          </w:tcPr>
          <w:p w14:paraId="0747E874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6CAD65DB" w14:textId="1BFEB4C8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聯絡人職稱</w:t>
            </w:r>
          </w:p>
        </w:tc>
        <w:tc>
          <w:tcPr>
            <w:tcW w:w="3112" w:type="dxa"/>
          </w:tcPr>
          <w:p w14:paraId="2EA7337E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3E4C10" w:rsidRPr="003E4C10" w14:paraId="5D912AF2" w14:textId="77777777" w:rsidTr="0055710C">
        <w:trPr>
          <w:trHeight w:val="565"/>
        </w:trPr>
        <w:tc>
          <w:tcPr>
            <w:tcW w:w="1838" w:type="dxa"/>
            <w:vAlign w:val="center"/>
          </w:tcPr>
          <w:p w14:paraId="20B73070" w14:textId="474CF518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聯絡人電話</w:t>
            </w:r>
          </w:p>
        </w:tc>
        <w:tc>
          <w:tcPr>
            <w:tcW w:w="2977" w:type="dxa"/>
          </w:tcPr>
          <w:p w14:paraId="2ECA0AA9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807C44C" w14:textId="3BFF9FEF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聯絡人Email</w:t>
            </w:r>
          </w:p>
        </w:tc>
        <w:tc>
          <w:tcPr>
            <w:tcW w:w="3112" w:type="dxa"/>
          </w:tcPr>
          <w:p w14:paraId="7D025559" w14:textId="77777777" w:rsidR="005331BB" w:rsidRPr="003E4C10" w:rsidRDefault="005331BB" w:rsidP="005331BB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3E4C10" w:rsidRPr="003E4C10" w14:paraId="2A1628EC" w14:textId="77777777" w:rsidTr="0055710C">
        <w:tc>
          <w:tcPr>
            <w:tcW w:w="1838" w:type="dxa"/>
            <w:vAlign w:val="center"/>
          </w:tcPr>
          <w:p w14:paraId="46561475" w14:textId="5E11064D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教職員總人數</w:t>
            </w:r>
          </w:p>
        </w:tc>
        <w:tc>
          <w:tcPr>
            <w:tcW w:w="7790" w:type="dxa"/>
            <w:gridSpan w:val="3"/>
          </w:tcPr>
          <w:p w14:paraId="11200324" w14:textId="5F557F45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正式教師(</w:t>
            </w:r>
            <w:proofErr w:type="gramStart"/>
            <w:r w:rsidRPr="003E4C10">
              <w:rPr>
                <w:rFonts w:ascii="標楷體" w:eastAsia="標楷體" w:hAnsi="標楷體"/>
                <w:szCs w:val="28"/>
              </w:rPr>
              <w:t>含兼行政</w:t>
            </w:r>
            <w:proofErr w:type="gramEnd"/>
            <w:r w:rsidRPr="003E4C10">
              <w:rPr>
                <w:rFonts w:ascii="標楷體" w:eastAsia="標楷體" w:hAnsi="標楷體"/>
                <w:szCs w:val="28"/>
              </w:rPr>
              <w:t>職位) ___________人</w:t>
            </w:r>
          </w:p>
          <w:p w14:paraId="5073CDD3" w14:textId="77777777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代理教師(</w:t>
            </w:r>
            <w:proofErr w:type="gramStart"/>
            <w:r w:rsidRPr="003E4C10">
              <w:rPr>
                <w:rFonts w:ascii="標楷體" w:eastAsia="標楷體" w:hAnsi="標楷體"/>
                <w:szCs w:val="28"/>
              </w:rPr>
              <w:t>含兼行政</w:t>
            </w:r>
            <w:proofErr w:type="gramEnd"/>
            <w:r w:rsidRPr="003E4C10">
              <w:rPr>
                <w:rFonts w:ascii="標楷體" w:eastAsia="標楷體" w:hAnsi="標楷體"/>
                <w:szCs w:val="28"/>
              </w:rPr>
              <w:t>職位) ___________人</w:t>
            </w:r>
          </w:p>
          <w:p w14:paraId="5562FD77" w14:textId="6629740A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鐘點教師 ___________人</w:t>
            </w:r>
          </w:p>
          <w:p w14:paraId="75C53884" w14:textId="6E005986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專任行政職員工 ___________人</w:t>
            </w:r>
          </w:p>
        </w:tc>
      </w:tr>
      <w:tr w:rsidR="003E4C10" w:rsidRPr="003E4C10" w14:paraId="1A1DDBD7" w14:textId="77777777" w:rsidTr="0055710C">
        <w:trPr>
          <w:trHeight w:val="597"/>
        </w:trPr>
        <w:tc>
          <w:tcPr>
            <w:tcW w:w="1838" w:type="dxa"/>
            <w:vAlign w:val="center"/>
          </w:tcPr>
          <w:p w14:paraId="5825B412" w14:textId="4ADAB08B" w:rsidR="005331BB" w:rsidRPr="003E4C10" w:rsidRDefault="005331BB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學生總人數</w:t>
            </w:r>
          </w:p>
        </w:tc>
        <w:tc>
          <w:tcPr>
            <w:tcW w:w="7790" w:type="dxa"/>
            <w:gridSpan w:val="3"/>
            <w:vAlign w:val="bottom"/>
          </w:tcPr>
          <w:p w14:paraId="397A0BA7" w14:textId="22445A57" w:rsidR="005331BB" w:rsidRPr="003E4C10" w:rsidRDefault="005331BB" w:rsidP="00DC531E">
            <w:pPr>
              <w:spacing w:line="276" w:lineRule="auto"/>
              <w:contextualSpacing/>
              <w:jc w:val="both"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 xml:space="preserve">___________人 </w:t>
            </w:r>
          </w:p>
        </w:tc>
      </w:tr>
      <w:tr w:rsidR="003E4C10" w:rsidRPr="003E4C10" w14:paraId="62DDF1DA" w14:textId="77777777" w:rsidTr="0055710C">
        <w:tc>
          <w:tcPr>
            <w:tcW w:w="1838" w:type="dxa"/>
            <w:vAlign w:val="center"/>
          </w:tcPr>
          <w:p w14:paraId="4C094F1C" w14:textId="77777777" w:rsidR="00DC531E" w:rsidRPr="003E4C10" w:rsidRDefault="007B3DB9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各年級班級數</w:t>
            </w:r>
          </w:p>
          <w:p w14:paraId="2314FF91" w14:textId="1C2CD44B" w:rsidR="005331BB" w:rsidRPr="003E4C10" w:rsidRDefault="007B3DB9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與學生人數</w:t>
            </w:r>
          </w:p>
        </w:tc>
        <w:tc>
          <w:tcPr>
            <w:tcW w:w="7790" w:type="dxa"/>
            <w:gridSpan w:val="3"/>
          </w:tcPr>
          <w:p w14:paraId="53EB0F00" w14:textId="77777777" w:rsidR="005331BB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一年級：______班_______人         二年級：______班_______人</w:t>
            </w:r>
          </w:p>
          <w:p w14:paraId="724564F5" w14:textId="2F1DD406" w:rsidR="007B3DB9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proofErr w:type="gramStart"/>
            <w:r w:rsidRPr="003E4C10">
              <w:rPr>
                <w:rFonts w:ascii="標楷體" w:eastAsia="標楷體" w:hAnsi="標楷體"/>
                <w:szCs w:val="28"/>
              </w:rPr>
              <w:t>三</w:t>
            </w:r>
            <w:proofErr w:type="gramEnd"/>
            <w:r w:rsidRPr="003E4C10">
              <w:rPr>
                <w:rFonts w:ascii="標楷體" w:eastAsia="標楷體" w:hAnsi="標楷體"/>
                <w:szCs w:val="28"/>
              </w:rPr>
              <w:t>年級：______班_______人         四年級：______班_______人</w:t>
            </w:r>
          </w:p>
          <w:p w14:paraId="4A26B78E" w14:textId="605B06FF" w:rsidR="007B3DB9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五年級：______班_______人         六年級：______班_______人</w:t>
            </w:r>
          </w:p>
          <w:p w14:paraId="0E3E75C4" w14:textId="48C7FB49" w:rsidR="007B3DB9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七年級：______班_______人         八年級：______班_______人</w:t>
            </w:r>
          </w:p>
          <w:p w14:paraId="61624DE0" w14:textId="77777777" w:rsidR="007B3DB9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九年級：______班_______人         十年級：______班_______人</w:t>
            </w:r>
          </w:p>
          <w:p w14:paraId="779D2694" w14:textId="5C6DABE4" w:rsidR="007B3DB9" w:rsidRPr="003E4C10" w:rsidRDefault="007B3DB9" w:rsidP="005331BB">
            <w:pPr>
              <w:spacing w:line="276" w:lineRule="auto"/>
              <w:contextualSpacing/>
              <w:rPr>
                <w:rFonts w:ascii="標楷體" w:eastAsia="標楷體" w:hAnsi="標楷體"/>
                <w:szCs w:val="28"/>
              </w:rPr>
            </w:pPr>
            <w:r w:rsidRPr="003E4C10">
              <w:rPr>
                <w:rFonts w:ascii="標楷體" w:eastAsia="標楷體" w:hAnsi="標楷體"/>
                <w:szCs w:val="28"/>
              </w:rPr>
              <w:t>十一年級：______班_______人       十二年級：______班_______人</w:t>
            </w:r>
          </w:p>
        </w:tc>
      </w:tr>
      <w:tr w:rsidR="003E4C10" w:rsidRPr="003E4C10" w14:paraId="5317E502" w14:textId="77777777" w:rsidTr="009567E3">
        <w:trPr>
          <w:trHeight w:val="2743"/>
        </w:trPr>
        <w:tc>
          <w:tcPr>
            <w:tcW w:w="1838" w:type="dxa"/>
            <w:vAlign w:val="center"/>
          </w:tcPr>
          <w:p w14:paraId="14694853" w14:textId="77777777" w:rsidR="00DC531E" w:rsidRPr="003E4C10" w:rsidRDefault="007B3DB9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過去五年內</w:t>
            </w:r>
          </w:p>
          <w:p w14:paraId="25D1A21B" w14:textId="77777777" w:rsidR="00DC531E" w:rsidRPr="003E4C10" w:rsidRDefault="007B3DB9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健康促進學校</w:t>
            </w:r>
          </w:p>
          <w:p w14:paraId="41869C38" w14:textId="4112732F" w:rsidR="005331BB" w:rsidRPr="003E4C10" w:rsidRDefault="007B3DB9" w:rsidP="00DC531E">
            <w:pPr>
              <w:spacing w:line="276" w:lineRule="auto"/>
              <w:contextualSpacing/>
              <w:jc w:val="center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b/>
                <w:szCs w:val="28"/>
              </w:rPr>
              <w:t>相關得獎紀錄</w:t>
            </w:r>
          </w:p>
        </w:tc>
        <w:tc>
          <w:tcPr>
            <w:tcW w:w="7790" w:type="dxa"/>
            <w:gridSpan w:val="3"/>
          </w:tcPr>
          <w:p w14:paraId="6423F917" w14:textId="77777777" w:rsidR="005331BB" w:rsidRPr="003E4C10" w:rsidRDefault="005331BB" w:rsidP="005331BB">
            <w:pPr>
              <w:spacing w:line="276" w:lineRule="auto"/>
              <w:contextualSpacing/>
              <w:rPr>
                <w:rFonts w:ascii="標楷體" w:eastAsia="標楷體" w:hAnsi="標楷體"/>
                <w:b/>
                <w:szCs w:val="28"/>
              </w:rPr>
            </w:pPr>
          </w:p>
        </w:tc>
      </w:tr>
      <w:tr w:rsidR="003E4C10" w:rsidRPr="003E4C10" w14:paraId="02EFAA07" w14:textId="77777777" w:rsidTr="007B3DB9">
        <w:trPr>
          <w:trHeight w:val="838"/>
        </w:trPr>
        <w:tc>
          <w:tcPr>
            <w:tcW w:w="9628" w:type="dxa"/>
            <w:gridSpan w:val="4"/>
            <w:shd w:val="clear" w:color="auto" w:fill="D0CECE" w:themeFill="background2" w:themeFillShade="E6"/>
            <w:vAlign w:val="bottom"/>
          </w:tcPr>
          <w:p w14:paraId="7C7A828F" w14:textId="3137480F" w:rsidR="007B3DB9" w:rsidRPr="003E4C10" w:rsidRDefault="007B3DB9" w:rsidP="007B3DB9">
            <w:pPr>
              <w:spacing w:line="276" w:lineRule="auto"/>
              <w:contextualSpacing/>
              <w:jc w:val="right"/>
              <w:rPr>
                <w:rFonts w:ascii="標楷體" w:eastAsia="標楷體" w:hAnsi="標楷體"/>
                <w:b/>
                <w:szCs w:val="28"/>
              </w:rPr>
            </w:pPr>
            <w:r w:rsidRPr="003E4C10">
              <w:rPr>
                <w:rFonts w:ascii="標楷體" w:eastAsia="標楷體" w:hAnsi="標楷體"/>
                <w:szCs w:val="24"/>
              </w:rPr>
              <w:t>受理編號：________________(中心填寫欄位，勿填寫)</w:t>
            </w:r>
          </w:p>
        </w:tc>
      </w:tr>
    </w:tbl>
    <w:p w14:paraId="3936C44B" w14:textId="585855F1" w:rsidR="00F077E8" w:rsidRPr="009567E3" w:rsidRDefault="00F077E8" w:rsidP="006E6C17">
      <w:pPr>
        <w:spacing w:line="360" w:lineRule="auto"/>
        <w:contextualSpacing/>
        <w:rPr>
          <w:rFonts w:ascii="標楷體" w:eastAsia="標楷體" w:hAnsi="標楷體" w:hint="eastAsia"/>
          <w:b/>
          <w:sz w:val="28"/>
          <w:szCs w:val="28"/>
        </w:rPr>
      </w:pPr>
    </w:p>
    <w:sectPr w:rsidR="00F077E8" w:rsidRPr="009567E3" w:rsidSect="00E84986"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733161" w14:textId="77777777" w:rsidR="00C13AC7" w:rsidRDefault="00C13AC7" w:rsidP="00E80616">
      <w:r>
        <w:separator/>
      </w:r>
    </w:p>
  </w:endnote>
  <w:endnote w:type="continuationSeparator" w:id="0">
    <w:p w14:paraId="4986FE9C" w14:textId="77777777" w:rsidR="00C13AC7" w:rsidRDefault="00C13AC7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C2713" w14:textId="77777777" w:rsidR="00C13AC7" w:rsidRDefault="00C13AC7" w:rsidP="00E80616">
      <w:r>
        <w:separator/>
      </w:r>
    </w:p>
  </w:footnote>
  <w:footnote w:type="continuationSeparator" w:id="0">
    <w:p w14:paraId="2C0345E0" w14:textId="77777777" w:rsidR="00C13AC7" w:rsidRDefault="00C13AC7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F52B9"/>
    <w:multiLevelType w:val="hybridMultilevel"/>
    <w:tmpl w:val="83862E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604B75"/>
    <w:multiLevelType w:val="hybridMultilevel"/>
    <w:tmpl w:val="6D002FDA"/>
    <w:lvl w:ilvl="0" w:tplc="7DFCC476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D67C7D"/>
    <w:multiLevelType w:val="hybridMultilevel"/>
    <w:tmpl w:val="3B62AE7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9" w15:restartNumberingAfterBreak="0">
    <w:nsid w:val="23523FF9"/>
    <w:multiLevelType w:val="hybridMultilevel"/>
    <w:tmpl w:val="B1DA8C86"/>
    <w:lvl w:ilvl="0" w:tplc="0DF00400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8669BF"/>
    <w:multiLevelType w:val="hybridMultilevel"/>
    <w:tmpl w:val="01C435F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EF80B61"/>
    <w:multiLevelType w:val="hybridMultilevel"/>
    <w:tmpl w:val="5EA09784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1996801"/>
    <w:multiLevelType w:val="hybridMultilevel"/>
    <w:tmpl w:val="62249C90"/>
    <w:lvl w:ilvl="0" w:tplc="0352B928">
      <w:start w:val="1"/>
      <w:numFmt w:val="ideographDigital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35F66E92"/>
    <w:multiLevelType w:val="hybridMultilevel"/>
    <w:tmpl w:val="A1C24106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FD8203E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BFA0145"/>
    <w:multiLevelType w:val="hybridMultilevel"/>
    <w:tmpl w:val="B82CF85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6" w15:restartNumberingAfterBreak="0">
    <w:nsid w:val="4E955F00"/>
    <w:multiLevelType w:val="hybridMultilevel"/>
    <w:tmpl w:val="B27271E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355919"/>
    <w:multiLevelType w:val="hybridMultilevel"/>
    <w:tmpl w:val="BDBC86E4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B98623C"/>
    <w:multiLevelType w:val="hybridMultilevel"/>
    <w:tmpl w:val="537639D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CDA2574"/>
    <w:multiLevelType w:val="hybridMultilevel"/>
    <w:tmpl w:val="1D96732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0F2E38"/>
    <w:multiLevelType w:val="hybridMultilevel"/>
    <w:tmpl w:val="B20E733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156535A"/>
    <w:multiLevelType w:val="hybridMultilevel"/>
    <w:tmpl w:val="6F56B09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71F3293"/>
    <w:multiLevelType w:val="hybridMultilevel"/>
    <w:tmpl w:val="AA18E914"/>
    <w:lvl w:ilvl="0" w:tplc="46FEE8A6">
      <w:start w:val="2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17"/>
  </w:num>
  <w:num w:numId="2">
    <w:abstractNumId w:val="21"/>
  </w:num>
  <w:num w:numId="3">
    <w:abstractNumId w:val="22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13"/>
  </w:num>
  <w:num w:numId="9">
    <w:abstractNumId w:val="18"/>
  </w:num>
  <w:num w:numId="10">
    <w:abstractNumId w:val="7"/>
  </w:num>
  <w:num w:numId="11">
    <w:abstractNumId w:val="0"/>
  </w:num>
  <w:num w:numId="12">
    <w:abstractNumId w:val="14"/>
  </w:num>
  <w:num w:numId="13">
    <w:abstractNumId w:val="19"/>
  </w:num>
  <w:num w:numId="14">
    <w:abstractNumId w:val="24"/>
  </w:num>
  <w:num w:numId="15">
    <w:abstractNumId w:val="20"/>
  </w:num>
  <w:num w:numId="16">
    <w:abstractNumId w:val="8"/>
  </w:num>
  <w:num w:numId="17">
    <w:abstractNumId w:val="15"/>
  </w:num>
  <w:num w:numId="18">
    <w:abstractNumId w:val="12"/>
  </w:num>
  <w:num w:numId="19">
    <w:abstractNumId w:val="25"/>
  </w:num>
  <w:num w:numId="20">
    <w:abstractNumId w:val="23"/>
  </w:num>
  <w:num w:numId="21">
    <w:abstractNumId w:val="11"/>
  </w:num>
  <w:num w:numId="22">
    <w:abstractNumId w:val="1"/>
  </w:num>
  <w:num w:numId="23">
    <w:abstractNumId w:val="16"/>
  </w:num>
  <w:num w:numId="24">
    <w:abstractNumId w:val="3"/>
  </w:num>
  <w:num w:numId="25">
    <w:abstractNumId w:val="9"/>
  </w:num>
  <w:num w:numId="26">
    <w:abstractNumId w:val="26"/>
  </w:num>
  <w:num w:numId="27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qgUAh+RysCwAAAA="/>
  </w:docVars>
  <w:rsids>
    <w:rsidRoot w:val="00D06D83"/>
    <w:rsid w:val="00000743"/>
    <w:rsid w:val="000019BC"/>
    <w:rsid w:val="00002740"/>
    <w:rsid w:val="000036FF"/>
    <w:rsid w:val="00011312"/>
    <w:rsid w:val="00012635"/>
    <w:rsid w:val="00016904"/>
    <w:rsid w:val="00017FF8"/>
    <w:rsid w:val="00021F2D"/>
    <w:rsid w:val="00026A7F"/>
    <w:rsid w:val="00026C9B"/>
    <w:rsid w:val="00032D90"/>
    <w:rsid w:val="0003424E"/>
    <w:rsid w:val="00036B90"/>
    <w:rsid w:val="00042BA3"/>
    <w:rsid w:val="00044022"/>
    <w:rsid w:val="00044CAF"/>
    <w:rsid w:val="00047749"/>
    <w:rsid w:val="000503DB"/>
    <w:rsid w:val="000547CB"/>
    <w:rsid w:val="00055145"/>
    <w:rsid w:val="000558C9"/>
    <w:rsid w:val="0005685A"/>
    <w:rsid w:val="000573C8"/>
    <w:rsid w:val="00057790"/>
    <w:rsid w:val="00065C9E"/>
    <w:rsid w:val="00071E76"/>
    <w:rsid w:val="0007423E"/>
    <w:rsid w:val="00075699"/>
    <w:rsid w:val="000775F5"/>
    <w:rsid w:val="00077BC0"/>
    <w:rsid w:val="0008162E"/>
    <w:rsid w:val="00084BD6"/>
    <w:rsid w:val="0008583A"/>
    <w:rsid w:val="00094AEA"/>
    <w:rsid w:val="00096FCF"/>
    <w:rsid w:val="000973AF"/>
    <w:rsid w:val="000A01D6"/>
    <w:rsid w:val="000A0B22"/>
    <w:rsid w:val="000A33B1"/>
    <w:rsid w:val="000A3532"/>
    <w:rsid w:val="000A4937"/>
    <w:rsid w:val="000A7AF1"/>
    <w:rsid w:val="000B2FF5"/>
    <w:rsid w:val="000B3F50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2F07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4D8A"/>
    <w:rsid w:val="000F613B"/>
    <w:rsid w:val="001009D5"/>
    <w:rsid w:val="00100D30"/>
    <w:rsid w:val="00101480"/>
    <w:rsid w:val="00107045"/>
    <w:rsid w:val="001107BB"/>
    <w:rsid w:val="00110C04"/>
    <w:rsid w:val="0011170C"/>
    <w:rsid w:val="00117675"/>
    <w:rsid w:val="00120175"/>
    <w:rsid w:val="00120875"/>
    <w:rsid w:val="00120B74"/>
    <w:rsid w:val="00121792"/>
    <w:rsid w:val="0012181B"/>
    <w:rsid w:val="00121B46"/>
    <w:rsid w:val="00121EE5"/>
    <w:rsid w:val="00123951"/>
    <w:rsid w:val="00126E1E"/>
    <w:rsid w:val="00131432"/>
    <w:rsid w:val="00137A28"/>
    <w:rsid w:val="00141236"/>
    <w:rsid w:val="001424A1"/>
    <w:rsid w:val="00151B50"/>
    <w:rsid w:val="001525E9"/>
    <w:rsid w:val="00154BBA"/>
    <w:rsid w:val="001552A1"/>
    <w:rsid w:val="00156A42"/>
    <w:rsid w:val="0016415A"/>
    <w:rsid w:val="00164EDF"/>
    <w:rsid w:val="00165E74"/>
    <w:rsid w:val="0016626C"/>
    <w:rsid w:val="00166671"/>
    <w:rsid w:val="00176D48"/>
    <w:rsid w:val="00180CD0"/>
    <w:rsid w:val="00190E6A"/>
    <w:rsid w:val="00191804"/>
    <w:rsid w:val="001930E8"/>
    <w:rsid w:val="00195395"/>
    <w:rsid w:val="001A5A17"/>
    <w:rsid w:val="001B28F6"/>
    <w:rsid w:val="001B2FC5"/>
    <w:rsid w:val="001B766E"/>
    <w:rsid w:val="001B7723"/>
    <w:rsid w:val="001C0672"/>
    <w:rsid w:val="001C0DC2"/>
    <w:rsid w:val="001C11E3"/>
    <w:rsid w:val="001C43AA"/>
    <w:rsid w:val="001D00DD"/>
    <w:rsid w:val="001D5ED4"/>
    <w:rsid w:val="001E50E9"/>
    <w:rsid w:val="001F1CE1"/>
    <w:rsid w:val="001F1D16"/>
    <w:rsid w:val="001F3A61"/>
    <w:rsid w:val="001F4567"/>
    <w:rsid w:val="001F45F8"/>
    <w:rsid w:val="001F4AB7"/>
    <w:rsid w:val="001F630C"/>
    <w:rsid w:val="00200653"/>
    <w:rsid w:val="00202701"/>
    <w:rsid w:val="002028A0"/>
    <w:rsid w:val="00202F25"/>
    <w:rsid w:val="00202F4C"/>
    <w:rsid w:val="00204C2E"/>
    <w:rsid w:val="00204D8D"/>
    <w:rsid w:val="0020552F"/>
    <w:rsid w:val="00206A2F"/>
    <w:rsid w:val="002074F3"/>
    <w:rsid w:val="00210214"/>
    <w:rsid w:val="00210517"/>
    <w:rsid w:val="00220D87"/>
    <w:rsid w:val="00221791"/>
    <w:rsid w:val="00223FF0"/>
    <w:rsid w:val="002306C6"/>
    <w:rsid w:val="00232139"/>
    <w:rsid w:val="002342AC"/>
    <w:rsid w:val="00234CBE"/>
    <w:rsid w:val="00235808"/>
    <w:rsid w:val="00235A80"/>
    <w:rsid w:val="0023637A"/>
    <w:rsid w:val="0023751F"/>
    <w:rsid w:val="00237987"/>
    <w:rsid w:val="002437FA"/>
    <w:rsid w:val="00245170"/>
    <w:rsid w:val="00251C58"/>
    <w:rsid w:val="00252F1B"/>
    <w:rsid w:val="00255125"/>
    <w:rsid w:val="00255E30"/>
    <w:rsid w:val="00256AFB"/>
    <w:rsid w:val="00257BF6"/>
    <w:rsid w:val="00260E96"/>
    <w:rsid w:val="00261A08"/>
    <w:rsid w:val="00266026"/>
    <w:rsid w:val="002735EA"/>
    <w:rsid w:val="00274DF1"/>
    <w:rsid w:val="00280320"/>
    <w:rsid w:val="00282F4D"/>
    <w:rsid w:val="002833C4"/>
    <w:rsid w:val="00287361"/>
    <w:rsid w:val="00292562"/>
    <w:rsid w:val="00292E9A"/>
    <w:rsid w:val="00296D9E"/>
    <w:rsid w:val="002A6044"/>
    <w:rsid w:val="002A726D"/>
    <w:rsid w:val="002A744B"/>
    <w:rsid w:val="002A7DC3"/>
    <w:rsid w:val="002B2BFC"/>
    <w:rsid w:val="002B49CC"/>
    <w:rsid w:val="002B70A5"/>
    <w:rsid w:val="002C087A"/>
    <w:rsid w:val="002C35A2"/>
    <w:rsid w:val="002D13F1"/>
    <w:rsid w:val="002D2027"/>
    <w:rsid w:val="002D4055"/>
    <w:rsid w:val="002D48C2"/>
    <w:rsid w:val="002D5AE5"/>
    <w:rsid w:val="002D65B7"/>
    <w:rsid w:val="002E0A86"/>
    <w:rsid w:val="002E0FA4"/>
    <w:rsid w:val="002E1A55"/>
    <w:rsid w:val="002E21F3"/>
    <w:rsid w:val="002E28F4"/>
    <w:rsid w:val="002E4F6D"/>
    <w:rsid w:val="002E4FED"/>
    <w:rsid w:val="002E5888"/>
    <w:rsid w:val="002E7255"/>
    <w:rsid w:val="002F06F8"/>
    <w:rsid w:val="002F2A39"/>
    <w:rsid w:val="002F4813"/>
    <w:rsid w:val="002F5A0C"/>
    <w:rsid w:val="0030197F"/>
    <w:rsid w:val="0030313C"/>
    <w:rsid w:val="00303858"/>
    <w:rsid w:val="003049CD"/>
    <w:rsid w:val="00310487"/>
    <w:rsid w:val="00313E3D"/>
    <w:rsid w:val="00314674"/>
    <w:rsid w:val="00315413"/>
    <w:rsid w:val="00315F0A"/>
    <w:rsid w:val="00320261"/>
    <w:rsid w:val="00320708"/>
    <w:rsid w:val="0032214A"/>
    <w:rsid w:val="00324100"/>
    <w:rsid w:val="00325BE9"/>
    <w:rsid w:val="00331336"/>
    <w:rsid w:val="003331C7"/>
    <w:rsid w:val="00335195"/>
    <w:rsid w:val="00336066"/>
    <w:rsid w:val="003441E2"/>
    <w:rsid w:val="00345EBE"/>
    <w:rsid w:val="00346993"/>
    <w:rsid w:val="00351078"/>
    <w:rsid w:val="0035275C"/>
    <w:rsid w:val="00352FF5"/>
    <w:rsid w:val="0035502D"/>
    <w:rsid w:val="00355584"/>
    <w:rsid w:val="003566BB"/>
    <w:rsid w:val="00360618"/>
    <w:rsid w:val="003610F3"/>
    <w:rsid w:val="00373150"/>
    <w:rsid w:val="00373559"/>
    <w:rsid w:val="00375C2A"/>
    <w:rsid w:val="00375F3F"/>
    <w:rsid w:val="00380550"/>
    <w:rsid w:val="003807B9"/>
    <w:rsid w:val="003909AD"/>
    <w:rsid w:val="00394CEB"/>
    <w:rsid w:val="0039791B"/>
    <w:rsid w:val="003A13B5"/>
    <w:rsid w:val="003A287D"/>
    <w:rsid w:val="003A3A42"/>
    <w:rsid w:val="003A5352"/>
    <w:rsid w:val="003A62D4"/>
    <w:rsid w:val="003B0BB6"/>
    <w:rsid w:val="003B0EA5"/>
    <w:rsid w:val="003B27D8"/>
    <w:rsid w:val="003B6916"/>
    <w:rsid w:val="003C139A"/>
    <w:rsid w:val="003C22CD"/>
    <w:rsid w:val="003C2AFA"/>
    <w:rsid w:val="003C3648"/>
    <w:rsid w:val="003D4701"/>
    <w:rsid w:val="003D7708"/>
    <w:rsid w:val="003D7C63"/>
    <w:rsid w:val="003E2FE5"/>
    <w:rsid w:val="003E4C10"/>
    <w:rsid w:val="003E64A8"/>
    <w:rsid w:val="003F33FC"/>
    <w:rsid w:val="003F34EA"/>
    <w:rsid w:val="003F35BD"/>
    <w:rsid w:val="003F7A09"/>
    <w:rsid w:val="004008C1"/>
    <w:rsid w:val="0040099C"/>
    <w:rsid w:val="004014A1"/>
    <w:rsid w:val="00401C35"/>
    <w:rsid w:val="00402907"/>
    <w:rsid w:val="00402B1B"/>
    <w:rsid w:val="0040317C"/>
    <w:rsid w:val="00407086"/>
    <w:rsid w:val="00410AFC"/>
    <w:rsid w:val="004134AF"/>
    <w:rsid w:val="004166A0"/>
    <w:rsid w:val="00420B8F"/>
    <w:rsid w:val="00420DE0"/>
    <w:rsid w:val="0042535E"/>
    <w:rsid w:val="00427AD7"/>
    <w:rsid w:val="00433BE2"/>
    <w:rsid w:val="00433C2B"/>
    <w:rsid w:val="0043591E"/>
    <w:rsid w:val="004370B0"/>
    <w:rsid w:val="004371E0"/>
    <w:rsid w:val="00440C86"/>
    <w:rsid w:val="00441A42"/>
    <w:rsid w:val="0044270C"/>
    <w:rsid w:val="0044301E"/>
    <w:rsid w:val="0045058F"/>
    <w:rsid w:val="0045616D"/>
    <w:rsid w:val="004562D9"/>
    <w:rsid w:val="00456FAE"/>
    <w:rsid w:val="0045765B"/>
    <w:rsid w:val="004601CB"/>
    <w:rsid w:val="00460F4F"/>
    <w:rsid w:val="00462F4F"/>
    <w:rsid w:val="00465335"/>
    <w:rsid w:val="0046799F"/>
    <w:rsid w:val="00470D81"/>
    <w:rsid w:val="0047232D"/>
    <w:rsid w:val="0047476A"/>
    <w:rsid w:val="0047608C"/>
    <w:rsid w:val="00482BD4"/>
    <w:rsid w:val="004849F0"/>
    <w:rsid w:val="00486F2A"/>
    <w:rsid w:val="004A54AF"/>
    <w:rsid w:val="004A6E6B"/>
    <w:rsid w:val="004B4876"/>
    <w:rsid w:val="004C008E"/>
    <w:rsid w:val="004D0EBB"/>
    <w:rsid w:val="004D3DE8"/>
    <w:rsid w:val="004D4556"/>
    <w:rsid w:val="004D6C05"/>
    <w:rsid w:val="004E0239"/>
    <w:rsid w:val="004E7D2B"/>
    <w:rsid w:val="004F4E71"/>
    <w:rsid w:val="004F7C18"/>
    <w:rsid w:val="00500970"/>
    <w:rsid w:val="005016BB"/>
    <w:rsid w:val="005045B9"/>
    <w:rsid w:val="0051097C"/>
    <w:rsid w:val="0051141C"/>
    <w:rsid w:val="005150AA"/>
    <w:rsid w:val="005169BD"/>
    <w:rsid w:val="00517D8E"/>
    <w:rsid w:val="00520648"/>
    <w:rsid w:val="005223F2"/>
    <w:rsid w:val="00523845"/>
    <w:rsid w:val="00523E73"/>
    <w:rsid w:val="005262E4"/>
    <w:rsid w:val="00526CEC"/>
    <w:rsid w:val="00527035"/>
    <w:rsid w:val="00527497"/>
    <w:rsid w:val="005331BB"/>
    <w:rsid w:val="00533F54"/>
    <w:rsid w:val="00536979"/>
    <w:rsid w:val="005369E1"/>
    <w:rsid w:val="0053737F"/>
    <w:rsid w:val="00537449"/>
    <w:rsid w:val="00537663"/>
    <w:rsid w:val="00550888"/>
    <w:rsid w:val="00551D32"/>
    <w:rsid w:val="0055315D"/>
    <w:rsid w:val="005565C1"/>
    <w:rsid w:val="0055710C"/>
    <w:rsid w:val="00563A0D"/>
    <w:rsid w:val="00563B11"/>
    <w:rsid w:val="00566492"/>
    <w:rsid w:val="005669ED"/>
    <w:rsid w:val="00566B82"/>
    <w:rsid w:val="00570A69"/>
    <w:rsid w:val="00573163"/>
    <w:rsid w:val="00582FBD"/>
    <w:rsid w:val="00586D4D"/>
    <w:rsid w:val="005908EF"/>
    <w:rsid w:val="005919B9"/>
    <w:rsid w:val="00592264"/>
    <w:rsid w:val="005A178D"/>
    <w:rsid w:val="005A65CE"/>
    <w:rsid w:val="005A6F3D"/>
    <w:rsid w:val="005B219D"/>
    <w:rsid w:val="005B55F5"/>
    <w:rsid w:val="005B5E54"/>
    <w:rsid w:val="005B6C6C"/>
    <w:rsid w:val="005B6E6F"/>
    <w:rsid w:val="005B73D1"/>
    <w:rsid w:val="005C0822"/>
    <w:rsid w:val="005C0840"/>
    <w:rsid w:val="005C1FE5"/>
    <w:rsid w:val="005C547D"/>
    <w:rsid w:val="005D2824"/>
    <w:rsid w:val="005D3270"/>
    <w:rsid w:val="005D47CC"/>
    <w:rsid w:val="005D5149"/>
    <w:rsid w:val="005D5FE7"/>
    <w:rsid w:val="005D63F6"/>
    <w:rsid w:val="005D6853"/>
    <w:rsid w:val="005E082F"/>
    <w:rsid w:val="005E3185"/>
    <w:rsid w:val="005E3AC3"/>
    <w:rsid w:val="005E72C6"/>
    <w:rsid w:val="005F0D54"/>
    <w:rsid w:val="005F111A"/>
    <w:rsid w:val="005F305E"/>
    <w:rsid w:val="005F51D2"/>
    <w:rsid w:val="005F7CE8"/>
    <w:rsid w:val="006024D2"/>
    <w:rsid w:val="0060402D"/>
    <w:rsid w:val="00604A7C"/>
    <w:rsid w:val="00605FC2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00A3"/>
    <w:rsid w:val="006976B3"/>
    <w:rsid w:val="006A1D29"/>
    <w:rsid w:val="006A306C"/>
    <w:rsid w:val="006A46C2"/>
    <w:rsid w:val="006B2FB7"/>
    <w:rsid w:val="006B37DE"/>
    <w:rsid w:val="006B51D9"/>
    <w:rsid w:val="006C0947"/>
    <w:rsid w:val="006C0CE0"/>
    <w:rsid w:val="006C2790"/>
    <w:rsid w:val="006C30DE"/>
    <w:rsid w:val="006C48A6"/>
    <w:rsid w:val="006C59E1"/>
    <w:rsid w:val="006C5C69"/>
    <w:rsid w:val="006C6E3E"/>
    <w:rsid w:val="006D0170"/>
    <w:rsid w:val="006D2C2A"/>
    <w:rsid w:val="006D5659"/>
    <w:rsid w:val="006E09D7"/>
    <w:rsid w:val="006E1BF0"/>
    <w:rsid w:val="006E6C17"/>
    <w:rsid w:val="006F2066"/>
    <w:rsid w:val="006F29B6"/>
    <w:rsid w:val="006F40FF"/>
    <w:rsid w:val="006F442F"/>
    <w:rsid w:val="006F50EF"/>
    <w:rsid w:val="006F750B"/>
    <w:rsid w:val="00701C0A"/>
    <w:rsid w:val="007021C5"/>
    <w:rsid w:val="0070258F"/>
    <w:rsid w:val="00702E71"/>
    <w:rsid w:val="00703C88"/>
    <w:rsid w:val="00703D50"/>
    <w:rsid w:val="00711BC9"/>
    <w:rsid w:val="00713ECA"/>
    <w:rsid w:val="00714B9E"/>
    <w:rsid w:val="0072157A"/>
    <w:rsid w:val="007228C2"/>
    <w:rsid w:val="0072634C"/>
    <w:rsid w:val="00726DEE"/>
    <w:rsid w:val="0073054B"/>
    <w:rsid w:val="00730793"/>
    <w:rsid w:val="0073152A"/>
    <w:rsid w:val="00731CE4"/>
    <w:rsid w:val="00732C75"/>
    <w:rsid w:val="007355DF"/>
    <w:rsid w:val="00737F7A"/>
    <w:rsid w:val="007430A2"/>
    <w:rsid w:val="0074476E"/>
    <w:rsid w:val="00744F45"/>
    <w:rsid w:val="00747298"/>
    <w:rsid w:val="00747F1E"/>
    <w:rsid w:val="007502D0"/>
    <w:rsid w:val="007511C0"/>
    <w:rsid w:val="00753CB6"/>
    <w:rsid w:val="007565D7"/>
    <w:rsid w:val="0075767F"/>
    <w:rsid w:val="00760A71"/>
    <w:rsid w:val="007628F1"/>
    <w:rsid w:val="00763136"/>
    <w:rsid w:val="00764C91"/>
    <w:rsid w:val="0076507C"/>
    <w:rsid w:val="00765653"/>
    <w:rsid w:val="007672DB"/>
    <w:rsid w:val="00767474"/>
    <w:rsid w:val="00767CF5"/>
    <w:rsid w:val="007728DE"/>
    <w:rsid w:val="00775138"/>
    <w:rsid w:val="00780CE1"/>
    <w:rsid w:val="00782724"/>
    <w:rsid w:val="00782A72"/>
    <w:rsid w:val="0078326E"/>
    <w:rsid w:val="007840D9"/>
    <w:rsid w:val="00784362"/>
    <w:rsid w:val="00785229"/>
    <w:rsid w:val="00787A96"/>
    <w:rsid w:val="00787CF7"/>
    <w:rsid w:val="00787D6D"/>
    <w:rsid w:val="00787F23"/>
    <w:rsid w:val="0079560F"/>
    <w:rsid w:val="00796619"/>
    <w:rsid w:val="007973D3"/>
    <w:rsid w:val="007A360F"/>
    <w:rsid w:val="007A4072"/>
    <w:rsid w:val="007A4883"/>
    <w:rsid w:val="007A6000"/>
    <w:rsid w:val="007B0195"/>
    <w:rsid w:val="007B3DB9"/>
    <w:rsid w:val="007B6549"/>
    <w:rsid w:val="007B66B3"/>
    <w:rsid w:val="007B6E56"/>
    <w:rsid w:val="007C1909"/>
    <w:rsid w:val="007C1E44"/>
    <w:rsid w:val="007D10FE"/>
    <w:rsid w:val="007D29BA"/>
    <w:rsid w:val="007D3378"/>
    <w:rsid w:val="007D671B"/>
    <w:rsid w:val="007E1AA5"/>
    <w:rsid w:val="007E261D"/>
    <w:rsid w:val="007E64F1"/>
    <w:rsid w:val="007F059B"/>
    <w:rsid w:val="007F1B09"/>
    <w:rsid w:val="007F338D"/>
    <w:rsid w:val="007F6037"/>
    <w:rsid w:val="007F6389"/>
    <w:rsid w:val="007F6B70"/>
    <w:rsid w:val="007F77A0"/>
    <w:rsid w:val="00800069"/>
    <w:rsid w:val="00804DD6"/>
    <w:rsid w:val="00805FF5"/>
    <w:rsid w:val="00807277"/>
    <w:rsid w:val="00807599"/>
    <w:rsid w:val="00810334"/>
    <w:rsid w:val="00811C04"/>
    <w:rsid w:val="00814365"/>
    <w:rsid w:val="008162B2"/>
    <w:rsid w:val="008211DB"/>
    <w:rsid w:val="00822353"/>
    <w:rsid w:val="008227FB"/>
    <w:rsid w:val="008264F8"/>
    <w:rsid w:val="008323CE"/>
    <w:rsid w:val="00832C81"/>
    <w:rsid w:val="008344BE"/>
    <w:rsid w:val="00835545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579EC"/>
    <w:rsid w:val="00861459"/>
    <w:rsid w:val="00862E07"/>
    <w:rsid w:val="00873802"/>
    <w:rsid w:val="00876ACD"/>
    <w:rsid w:val="00882677"/>
    <w:rsid w:val="0088305D"/>
    <w:rsid w:val="00883861"/>
    <w:rsid w:val="008845CC"/>
    <w:rsid w:val="0088461B"/>
    <w:rsid w:val="008846C3"/>
    <w:rsid w:val="0088561C"/>
    <w:rsid w:val="00892405"/>
    <w:rsid w:val="00895BE5"/>
    <w:rsid w:val="0089610D"/>
    <w:rsid w:val="00897475"/>
    <w:rsid w:val="008A2032"/>
    <w:rsid w:val="008A213C"/>
    <w:rsid w:val="008A218D"/>
    <w:rsid w:val="008A3A9D"/>
    <w:rsid w:val="008A42CB"/>
    <w:rsid w:val="008A4DA4"/>
    <w:rsid w:val="008A799A"/>
    <w:rsid w:val="008A7E3A"/>
    <w:rsid w:val="008B0569"/>
    <w:rsid w:val="008B19A1"/>
    <w:rsid w:val="008B3306"/>
    <w:rsid w:val="008B4255"/>
    <w:rsid w:val="008B66A2"/>
    <w:rsid w:val="008B7DAC"/>
    <w:rsid w:val="008C01E5"/>
    <w:rsid w:val="008C1B25"/>
    <w:rsid w:val="008C403B"/>
    <w:rsid w:val="008C5CE3"/>
    <w:rsid w:val="008C6312"/>
    <w:rsid w:val="008D138A"/>
    <w:rsid w:val="008D222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4F12"/>
    <w:rsid w:val="00901774"/>
    <w:rsid w:val="00901A11"/>
    <w:rsid w:val="00902134"/>
    <w:rsid w:val="0090693E"/>
    <w:rsid w:val="00912D5C"/>
    <w:rsid w:val="009163C8"/>
    <w:rsid w:val="00920441"/>
    <w:rsid w:val="00922AF9"/>
    <w:rsid w:val="009240C1"/>
    <w:rsid w:val="00925339"/>
    <w:rsid w:val="00926535"/>
    <w:rsid w:val="00927100"/>
    <w:rsid w:val="00931B0B"/>
    <w:rsid w:val="00940E36"/>
    <w:rsid w:val="009440F8"/>
    <w:rsid w:val="00946410"/>
    <w:rsid w:val="009470F5"/>
    <w:rsid w:val="00947452"/>
    <w:rsid w:val="00947A7E"/>
    <w:rsid w:val="0095076C"/>
    <w:rsid w:val="00950C37"/>
    <w:rsid w:val="009567E3"/>
    <w:rsid w:val="00960D2C"/>
    <w:rsid w:val="009709DD"/>
    <w:rsid w:val="00972C19"/>
    <w:rsid w:val="00973C5A"/>
    <w:rsid w:val="00975411"/>
    <w:rsid w:val="00980132"/>
    <w:rsid w:val="0098444C"/>
    <w:rsid w:val="009859FA"/>
    <w:rsid w:val="00990A0B"/>
    <w:rsid w:val="00992042"/>
    <w:rsid w:val="00992B5B"/>
    <w:rsid w:val="00994653"/>
    <w:rsid w:val="00994D85"/>
    <w:rsid w:val="009965D1"/>
    <w:rsid w:val="0099783D"/>
    <w:rsid w:val="00997C02"/>
    <w:rsid w:val="009A1038"/>
    <w:rsid w:val="009A18A0"/>
    <w:rsid w:val="009A3E3B"/>
    <w:rsid w:val="009A4AB4"/>
    <w:rsid w:val="009A5687"/>
    <w:rsid w:val="009B1317"/>
    <w:rsid w:val="009B17D1"/>
    <w:rsid w:val="009B2F88"/>
    <w:rsid w:val="009B7FC7"/>
    <w:rsid w:val="009C0AE6"/>
    <w:rsid w:val="009C0B5F"/>
    <w:rsid w:val="009C1EF7"/>
    <w:rsid w:val="009C66E3"/>
    <w:rsid w:val="009D188E"/>
    <w:rsid w:val="009D4ABA"/>
    <w:rsid w:val="009D7637"/>
    <w:rsid w:val="009E08A8"/>
    <w:rsid w:val="009E4D26"/>
    <w:rsid w:val="009E6343"/>
    <w:rsid w:val="00A01A08"/>
    <w:rsid w:val="00A03600"/>
    <w:rsid w:val="00A1018B"/>
    <w:rsid w:val="00A12402"/>
    <w:rsid w:val="00A21F8F"/>
    <w:rsid w:val="00A24BF0"/>
    <w:rsid w:val="00A25080"/>
    <w:rsid w:val="00A26799"/>
    <w:rsid w:val="00A30C6F"/>
    <w:rsid w:val="00A41452"/>
    <w:rsid w:val="00A42EC6"/>
    <w:rsid w:val="00A434F8"/>
    <w:rsid w:val="00A45AB0"/>
    <w:rsid w:val="00A45F86"/>
    <w:rsid w:val="00A465F9"/>
    <w:rsid w:val="00A52401"/>
    <w:rsid w:val="00A529A3"/>
    <w:rsid w:val="00A53CB1"/>
    <w:rsid w:val="00A53ED2"/>
    <w:rsid w:val="00A548A8"/>
    <w:rsid w:val="00A55AA2"/>
    <w:rsid w:val="00A60D8B"/>
    <w:rsid w:val="00A62EEE"/>
    <w:rsid w:val="00A63720"/>
    <w:rsid w:val="00A67778"/>
    <w:rsid w:val="00A67C58"/>
    <w:rsid w:val="00A67C62"/>
    <w:rsid w:val="00A724FC"/>
    <w:rsid w:val="00A7281E"/>
    <w:rsid w:val="00A73D42"/>
    <w:rsid w:val="00A8118B"/>
    <w:rsid w:val="00A813D2"/>
    <w:rsid w:val="00A83C4B"/>
    <w:rsid w:val="00A83E21"/>
    <w:rsid w:val="00A84637"/>
    <w:rsid w:val="00A84FCF"/>
    <w:rsid w:val="00A86267"/>
    <w:rsid w:val="00A87925"/>
    <w:rsid w:val="00A92280"/>
    <w:rsid w:val="00A92E15"/>
    <w:rsid w:val="00A946B8"/>
    <w:rsid w:val="00A955D5"/>
    <w:rsid w:val="00A95608"/>
    <w:rsid w:val="00A961B9"/>
    <w:rsid w:val="00A96752"/>
    <w:rsid w:val="00A96997"/>
    <w:rsid w:val="00A97685"/>
    <w:rsid w:val="00A97B13"/>
    <w:rsid w:val="00AA08C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1CE9"/>
    <w:rsid w:val="00AC5D88"/>
    <w:rsid w:val="00AC5F34"/>
    <w:rsid w:val="00AC7EA0"/>
    <w:rsid w:val="00AC7F88"/>
    <w:rsid w:val="00AD2839"/>
    <w:rsid w:val="00AD3716"/>
    <w:rsid w:val="00AD3785"/>
    <w:rsid w:val="00AE012D"/>
    <w:rsid w:val="00AE2CB1"/>
    <w:rsid w:val="00AE4742"/>
    <w:rsid w:val="00AE4CFF"/>
    <w:rsid w:val="00AE4D87"/>
    <w:rsid w:val="00AE5048"/>
    <w:rsid w:val="00AE52E1"/>
    <w:rsid w:val="00AE6FEB"/>
    <w:rsid w:val="00AF031E"/>
    <w:rsid w:val="00AF315A"/>
    <w:rsid w:val="00AF3365"/>
    <w:rsid w:val="00AF3818"/>
    <w:rsid w:val="00AF5BC1"/>
    <w:rsid w:val="00AF6110"/>
    <w:rsid w:val="00B017F7"/>
    <w:rsid w:val="00B02715"/>
    <w:rsid w:val="00B03BB6"/>
    <w:rsid w:val="00B06C1E"/>
    <w:rsid w:val="00B103D0"/>
    <w:rsid w:val="00B13996"/>
    <w:rsid w:val="00B1494C"/>
    <w:rsid w:val="00B151E3"/>
    <w:rsid w:val="00B154D2"/>
    <w:rsid w:val="00B172BC"/>
    <w:rsid w:val="00B2056C"/>
    <w:rsid w:val="00B20599"/>
    <w:rsid w:val="00B23EEC"/>
    <w:rsid w:val="00B24051"/>
    <w:rsid w:val="00B24155"/>
    <w:rsid w:val="00B24179"/>
    <w:rsid w:val="00B26FE9"/>
    <w:rsid w:val="00B27D65"/>
    <w:rsid w:val="00B3195B"/>
    <w:rsid w:val="00B3253C"/>
    <w:rsid w:val="00B352B2"/>
    <w:rsid w:val="00B4195B"/>
    <w:rsid w:val="00B46481"/>
    <w:rsid w:val="00B47C2C"/>
    <w:rsid w:val="00B51D6E"/>
    <w:rsid w:val="00B53DB0"/>
    <w:rsid w:val="00B540CC"/>
    <w:rsid w:val="00B56DDB"/>
    <w:rsid w:val="00B57A44"/>
    <w:rsid w:val="00B57AA9"/>
    <w:rsid w:val="00B6090E"/>
    <w:rsid w:val="00B60EA1"/>
    <w:rsid w:val="00B62E06"/>
    <w:rsid w:val="00B64A23"/>
    <w:rsid w:val="00B66495"/>
    <w:rsid w:val="00B724EA"/>
    <w:rsid w:val="00B7258D"/>
    <w:rsid w:val="00B72898"/>
    <w:rsid w:val="00B7435E"/>
    <w:rsid w:val="00B75CA5"/>
    <w:rsid w:val="00B76ABB"/>
    <w:rsid w:val="00B8112D"/>
    <w:rsid w:val="00B85EDF"/>
    <w:rsid w:val="00B87C62"/>
    <w:rsid w:val="00B913BC"/>
    <w:rsid w:val="00B92265"/>
    <w:rsid w:val="00B94068"/>
    <w:rsid w:val="00BA0C17"/>
    <w:rsid w:val="00BA4F48"/>
    <w:rsid w:val="00BA56E9"/>
    <w:rsid w:val="00BA5A49"/>
    <w:rsid w:val="00BB1676"/>
    <w:rsid w:val="00BB3A40"/>
    <w:rsid w:val="00BB73FC"/>
    <w:rsid w:val="00BB78C7"/>
    <w:rsid w:val="00BC4476"/>
    <w:rsid w:val="00BC7CD1"/>
    <w:rsid w:val="00BD28F5"/>
    <w:rsid w:val="00BD67B3"/>
    <w:rsid w:val="00BE2833"/>
    <w:rsid w:val="00BE2D42"/>
    <w:rsid w:val="00BE6816"/>
    <w:rsid w:val="00BE7272"/>
    <w:rsid w:val="00BF1F4C"/>
    <w:rsid w:val="00BF24BF"/>
    <w:rsid w:val="00BF3D55"/>
    <w:rsid w:val="00BF564E"/>
    <w:rsid w:val="00BF6E44"/>
    <w:rsid w:val="00BF79C9"/>
    <w:rsid w:val="00C02AE8"/>
    <w:rsid w:val="00C06401"/>
    <w:rsid w:val="00C101CE"/>
    <w:rsid w:val="00C104DA"/>
    <w:rsid w:val="00C12D2D"/>
    <w:rsid w:val="00C13AC7"/>
    <w:rsid w:val="00C145D7"/>
    <w:rsid w:val="00C16CBA"/>
    <w:rsid w:val="00C20F06"/>
    <w:rsid w:val="00C22B24"/>
    <w:rsid w:val="00C24ED3"/>
    <w:rsid w:val="00C24FB7"/>
    <w:rsid w:val="00C26C07"/>
    <w:rsid w:val="00C30A8C"/>
    <w:rsid w:val="00C30B92"/>
    <w:rsid w:val="00C32805"/>
    <w:rsid w:val="00C352BF"/>
    <w:rsid w:val="00C41CD6"/>
    <w:rsid w:val="00C43FF8"/>
    <w:rsid w:val="00C46D9F"/>
    <w:rsid w:val="00C46E17"/>
    <w:rsid w:val="00C479CF"/>
    <w:rsid w:val="00C50AF4"/>
    <w:rsid w:val="00C53F27"/>
    <w:rsid w:val="00C56033"/>
    <w:rsid w:val="00C56110"/>
    <w:rsid w:val="00C60FE8"/>
    <w:rsid w:val="00C613FE"/>
    <w:rsid w:val="00C62366"/>
    <w:rsid w:val="00C62DA2"/>
    <w:rsid w:val="00C63EAA"/>
    <w:rsid w:val="00C6490D"/>
    <w:rsid w:val="00C67853"/>
    <w:rsid w:val="00C732D3"/>
    <w:rsid w:val="00C73AF2"/>
    <w:rsid w:val="00C759B6"/>
    <w:rsid w:val="00C855C4"/>
    <w:rsid w:val="00C949E9"/>
    <w:rsid w:val="00C949ED"/>
    <w:rsid w:val="00C9514D"/>
    <w:rsid w:val="00C97F17"/>
    <w:rsid w:val="00CA1C0E"/>
    <w:rsid w:val="00CA3588"/>
    <w:rsid w:val="00CB012B"/>
    <w:rsid w:val="00CB1662"/>
    <w:rsid w:val="00CB386F"/>
    <w:rsid w:val="00CB51BA"/>
    <w:rsid w:val="00CB591A"/>
    <w:rsid w:val="00CC1C40"/>
    <w:rsid w:val="00CC7919"/>
    <w:rsid w:val="00CD4DF2"/>
    <w:rsid w:val="00CD56FD"/>
    <w:rsid w:val="00CE2391"/>
    <w:rsid w:val="00CE3550"/>
    <w:rsid w:val="00CE7102"/>
    <w:rsid w:val="00CF02F6"/>
    <w:rsid w:val="00CF22C7"/>
    <w:rsid w:val="00CF2A29"/>
    <w:rsid w:val="00CF32AA"/>
    <w:rsid w:val="00CF44BD"/>
    <w:rsid w:val="00CF545E"/>
    <w:rsid w:val="00CF715A"/>
    <w:rsid w:val="00D03B8F"/>
    <w:rsid w:val="00D066BB"/>
    <w:rsid w:val="00D06895"/>
    <w:rsid w:val="00D06BB9"/>
    <w:rsid w:val="00D06D83"/>
    <w:rsid w:val="00D06E4A"/>
    <w:rsid w:val="00D1138E"/>
    <w:rsid w:val="00D132CB"/>
    <w:rsid w:val="00D161B7"/>
    <w:rsid w:val="00D23BEA"/>
    <w:rsid w:val="00D2504F"/>
    <w:rsid w:val="00D25A02"/>
    <w:rsid w:val="00D30810"/>
    <w:rsid w:val="00D3148C"/>
    <w:rsid w:val="00D31B60"/>
    <w:rsid w:val="00D33BA9"/>
    <w:rsid w:val="00D3598B"/>
    <w:rsid w:val="00D36D50"/>
    <w:rsid w:val="00D37526"/>
    <w:rsid w:val="00D417F3"/>
    <w:rsid w:val="00D41BCB"/>
    <w:rsid w:val="00D46D42"/>
    <w:rsid w:val="00D54EA0"/>
    <w:rsid w:val="00D55255"/>
    <w:rsid w:val="00D57790"/>
    <w:rsid w:val="00D656A8"/>
    <w:rsid w:val="00D665F6"/>
    <w:rsid w:val="00D7073F"/>
    <w:rsid w:val="00D74D5D"/>
    <w:rsid w:val="00D75457"/>
    <w:rsid w:val="00D75581"/>
    <w:rsid w:val="00D77D9B"/>
    <w:rsid w:val="00D77DDE"/>
    <w:rsid w:val="00D81904"/>
    <w:rsid w:val="00D83144"/>
    <w:rsid w:val="00D86E1F"/>
    <w:rsid w:val="00D91B56"/>
    <w:rsid w:val="00D92D9F"/>
    <w:rsid w:val="00D94161"/>
    <w:rsid w:val="00D9740A"/>
    <w:rsid w:val="00DA426E"/>
    <w:rsid w:val="00DA616D"/>
    <w:rsid w:val="00DA67D9"/>
    <w:rsid w:val="00DB64A5"/>
    <w:rsid w:val="00DC489D"/>
    <w:rsid w:val="00DC531E"/>
    <w:rsid w:val="00DC63F4"/>
    <w:rsid w:val="00DC68EC"/>
    <w:rsid w:val="00DC6AAA"/>
    <w:rsid w:val="00DD0AE1"/>
    <w:rsid w:val="00DD0C6C"/>
    <w:rsid w:val="00DD0DB5"/>
    <w:rsid w:val="00DE1BF1"/>
    <w:rsid w:val="00DE4472"/>
    <w:rsid w:val="00DE795A"/>
    <w:rsid w:val="00DF02CD"/>
    <w:rsid w:val="00DF1601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17377"/>
    <w:rsid w:val="00E2248D"/>
    <w:rsid w:val="00E245E9"/>
    <w:rsid w:val="00E25AD9"/>
    <w:rsid w:val="00E31B5C"/>
    <w:rsid w:val="00E32ADC"/>
    <w:rsid w:val="00E33641"/>
    <w:rsid w:val="00E33DE0"/>
    <w:rsid w:val="00E34D63"/>
    <w:rsid w:val="00E36F1A"/>
    <w:rsid w:val="00E406E0"/>
    <w:rsid w:val="00E4204D"/>
    <w:rsid w:val="00E44767"/>
    <w:rsid w:val="00E455C2"/>
    <w:rsid w:val="00E50F70"/>
    <w:rsid w:val="00E51478"/>
    <w:rsid w:val="00E53059"/>
    <w:rsid w:val="00E53208"/>
    <w:rsid w:val="00E563C8"/>
    <w:rsid w:val="00E57501"/>
    <w:rsid w:val="00E60A40"/>
    <w:rsid w:val="00E620EE"/>
    <w:rsid w:val="00E62EAC"/>
    <w:rsid w:val="00E65640"/>
    <w:rsid w:val="00E67696"/>
    <w:rsid w:val="00E72F3C"/>
    <w:rsid w:val="00E73E26"/>
    <w:rsid w:val="00E80616"/>
    <w:rsid w:val="00E8229C"/>
    <w:rsid w:val="00E83B28"/>
    <w:rsid w:val="00E84986"/>
    <w:rsid w:val="00E860EC"/>
    <w:rsid w:val="00E868FA"/>
    <w:rsid w:val="00E87033"/>
    <w:rsid w:val="00E8796E"/>
    <w:rsid w:val="00E916EF"/>
    <w:rsid w:val="00E930C8"/>
    <w:rsid w:val="00E94C31"/>
    <w:rsid w:val="00E96103"/>
    <w:rsid w:val="00E961D4"/>
    <w:rsid w:val="00E96FFA"/>
    <w:rsid w:val="00EA021F"/>
    <w:rsid w:val="00EA4A33"/>
    <w:rsid w:val="00EA718D"/>
    <w:rsid w:val="00EA7363"/>
    <w:rsid w:val="00EB6F66"/>
    <w:rsid w:val="00EC3D25"/>
    <w:rsid w:val="00EC5CB4"/>
    <w:rsid w:val="00EC6204"/>
    <w:rsid w:val="00EC7E92"/>
    <w:rsid w:val="00ED08BD"/>
    <w:rsid w:val="00ED0E07"/>
    <w:rsid w:val="00ED4197"/>
    <w:rsid w:val="00ED4273"/>
    <w:rsid w:val="00ED428A"/>
    <w:rsid w:val="00ED63BE"/>
    <w:rsid w:val="00ED702A"/>
    <w:rsid w:val="00EE1E4B"/>
    <w:rsid w:val="00EE23AB"/>
    <w:rsid w:val="00EE584F"/>
    <w:rsid w:val="00EE5ADD"/>
    <w:rsid w:val="00EE6B12"/>
    <w:rsid w:val="00EE7C2E"/>
    <w:rsid w:val="00EF07A5"/>
    <w:rsid w:val="00EF12B1"/>
    <w:rsid w:val="00EF3465"/>
    <w:rsid w:val="00EF5608"/>
    <w:rsid w:val="00EF5A87"/>
    <w:rsid w:val="00EF60E5"/>
    <w:rsid w:val="00EF7D60"/>
    <w:rsid w:val="00F008A0"/>
    <w:rsid w:val="00F02A47"/>
    <w:rsid w:val="00F050EF"/>
    <w:rsid w:val="00F06339"/>
    <w:rsid w:val="00F07101"/>
    <w:rsid w:val="00F07254"/>
    <w:rsid w:val="00F077E8"/>
    <w:rsid w:val="00F07E35"/>
    <w:rsid w:val="00F10121"/>
    <w:rsid w:val="00F1261A"/>
    <w:rsid w:val="00F1327C"/>
    <w:rsid w:val="00F137F0"/>
    <w:rsid w:val="00F15826"/>
    <w:rsid w:val="00F21126"/>
    <w:rsid w:val="00F22731"/>
    <w:rsid w:val="00F24C59"/>
    <w:rsid w:val="00F277C8"/>
    <w:rsid w:val="00F30A6D"/>
    <w:rsid w:val="00F30CEB"/>
    <w:rsid w:val="00F329E7"/>
    <w:rsid w:val="00F3727F"/>
    <w:rsid w:val="00F40C1D"/>
    <w:rsid w:val="00F41EFF"/>
    <w:rsid w:val="00F4535A"/>
    <w:rsid w:val="00F50B9A"/>
    <w:rsid w:val="00F528B2"/>
    <w:rsid w:val="00F53900"/>
    <w:rsid w:val="00F60BA8"/>
    <w:rsid w:val="00F60F15"/>
    <w:rsid w:val="00F62EFC"/>
    <w:rsid w:val="00F632EE"/>
    <w:rsid w:val="00F63917"/>
    <w:rsid w:val="00F63C7B"/>
    <w:rsid w:val="00F6703B"/>
    <w:rsid w:val="00F671B4"/>
    <w:rsid w:val="00F672DF"/>
    <w:rsid w:val="00F720A9"/>
    <w:rsid w:val="00F720F5"/>
    <w:rsid w:val="00F753BC"/>
    <w:rsid w:val="00F77759"/>
    <w:rsid w:val="00F8127A"/>
    <w:rsid w:val="00F81DCF"/>
    <w:rsid w:val="00F825DC"/>
    <w:rsid w:val="00F82CEF"/>
    <w:rsid w:val="00F852E4"/>
    <w:rsid w:val="00F90B1A"/>
    <w:rsid w:val="00F91987"/>
    <w:rsid w:val="00F933F7"/>
    <w:rsid w:val="00F9498B"/>
    <w:rsid w:val="00F94A63"/>
    <w:rsid w:val="00F9597A"/>
    <w:rsid w:val="00F962FA"/>
    <w:rsid w:val="00F97595"/>
    <w:rsid w:val="00F97A05"/>
    <w:rsid w:val="00FA1997"/>
    <w:rsid w:val="00FA2326"/>
    <w:rsid w:val="00FA2A4A"/>
    <w:rsid w:val="00FA407B"/>
    <w:rsid w:val="00FA5388"/>
    <w:rsid w:val="00FA757E"/>
    <w:rsid w:val="00FA7AE0"/>
    <w:rsid w:val="00FB1B21"/>
    <w:rsid w:val="00FB1C64"/>
    <w:rsid w:val="00FC292E"/>
    <w:rsid w:val="00FC2DA9"/>
    <w:rsid w:val="00FC3D4D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6C1A"/>
    <w:rsid w:val="00FE7E54"/>
    <w:rsid w:val="00FF061D"/>
    <w:rsid w:val="00FF162E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CB012B"/>
  </w:style>
  <w:style w:type="character" w:customStyle="1" w:styleId="af">
    <w:name w:val="註解文字 字元"/>
    <w:basedOn w:val="a0"/>
    <w:link w:val="ae"/>
    <w:uiPriority w:val="99"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FA757E"/>
    <w:rPr>
      <w:color w:val="605E5C"/>
      <w:shd w:val="clear" w:color="auto" w:fill="E1DFDD"/>
    </w:rPr>
  </w:style>
  <w:style w:type="paragraph" w:customStyle="1" w:styleId="Default">
    <w:name w:val="Default"/>
    <w:rsid w:val="008838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31DEE-020D-4252-BB48-C1D1F505B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2</Words>
  <Characters>588</Characters>
  <Application>Microsoft Office Word</Application>
  <DocSecurity>0</DocSecurity>
  <Lines>4</Lines>
  <Paragraphs>1</Paragraphs>
  <ScaleCrop>false</ScaleCrop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6</cp:revision>
  <cp:lastPrinted>2024-02-06T03:29:00Z</cp:lastPrinted>
  <dcterms:created xsi:type="dcterms:W3CDTF">2024-02-06T05:38:00Z</dcterms:created>
  <dcterms:modified xsi:type="dcterms:W3CDTF">2024-02-19T02:36:00Z</dcterms:modified>
</cp:coreProperties>
</file>